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37d49035633eff030fa1e461f57c8e47c8fb8f"/>
      <w:r>
        <w:t xml:space="preserve">VT0005530 Consumer Confidence Report Certificate of Delivery 2023</w:t>
      </w:r>
      <w:bookmarkEnd w:id="20"/>
    </w:p>
    <w:p>
      <w:pPr>
        <w:pStyle w:val="Heading6"/>
      </w:pPr>
      <w:bookmarkStart w:id="21" w:name="union-house-nursing-home"/>
      <w:r>
        <w:t xml:space="preserve">UNION HOUSE NURSING HOM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union-house-nursing-home---vt0005530"/>
      <w:r>
        <w:t xml:space="preserve">UNION HOUSE NURSING HOME - VT000553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1cd447800cbbd5aa9eb6332bee11786ec523b1"/>
      <w:r>
        <w:t xml:space="preserve">Detected Contaminants UNION HOUSE NURSING HOM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6/29/2023</w:t>
            </w:r>
          </w:p>
        </w:tc>
        <w:tc>
          <w:p>
            <w:pPr>
              <w:pStyle w:val="Compact"/>
              <w:jc w:val="left"/>
            </w:pPr>
            <w:r>
              <w:t xml:space="preserve">0.38</w:t>
            </w:r>
          </w:p>
        </w:tc>
        <w:tc>
          <w:p>
            <w:pPr>
              <w:pStyle w:val="Compact"/>
              <w:jc w:val="left"/>
            </w:pPr>
            <w:r>
              <w:t xml:space="preserve">0.38 - 0.3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7/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7/01/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1</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1/01/2023 - 01/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UNION HOUSE NURSING HOM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6:41Z</dcterms:created>
  <dcterms:modified xsi:type="dcterms:W3CDTF">2024-03-22T16: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